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725" w:rsidRPr="005C1D15" w:rsidRDefault="00137439" w:rsidP="00E83EDA">
      <w:pPr>
        <w:pStyle w:val="EndNoteBibliography"/>
        <w:rPr>
          <w:rFonts w:ascii="Times New Roman" w:eastAsia="楷体" w:hAnsi="Times New Roman"/>
          <w:b/>
          <w:bCs/>
          <w:sz w:val="24"/>
          <w:szCs w:val="24"/>
        </w:rPr>
      </w:pPr>
      <w:r>
        <w:rPr>
          <w:rFonts w:ascii="Times New Roman" w:eastAsia="楷体" w:hAnsi="Times New Roman"/>
          <w:b/>
          <w:bCs/>
          <w:sz w:val="24"/>
          <w:szCs w:val="24"/>
        </w:rPr>
        <w:t xml:space="preserve">Supplement Table </w:t>
      </w:r>
      <w:r>
        <w:rPr>
          <w:rFonts w:ascii="Times New Roman" w:eastAsia="楷体" w:hAnsi="Times New Roman" w:hint="eastAsia"/>
          <w:b/>
          <w:bCs/>
          <w:sz w:val="24"/>
          <w:szCs w:val="24"/>
        </w:rPr>
        <w:t>2</w:t>
      </w:r>
      <w:r w:rsidR="005C1D15">
        <w:rPr>
          <w:rFonts w:ascii="Times New Roman" w:eastAsia="楷体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="楷体" w:hAnsi="Times New Roman"/>
          <w:sz w:val="24"/>
          <w:szCs w:val="24"/>
        </w:rPr>
        <w:t>BMI Standard for Nutritional Status of Children Aged 7-18 in China</w:t>
      </w:r>
    </w:p>
    <w:tbl>
      <w:tblPr>
        <w:tblW w:w="9368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7"/>
        <w:gridCol w:w="960"/>
        <w:gridCol w:w="1095"/>
        <w:gridCol w:w="1245"/>
        <w:gridCol w:w="864"/>
        <w:gridCol w:w="240"/>
        <w:gridCol w:w="936"/>
        <w:gridCol w:w="1092"/>
        <w:gridCol w:w="1236"/>
        <w:gridCol w:w="903"/>
      </w:tblGrid>
      <w:tr w:rsidR="003D3725">
        <w:trPr>
          <w:trHeight w:val="324"/>
          <w:jc w:val="center"/>
        </w:trPr>
        <w:tc>
          <w:tcPr>
            <w:tcW w:w="79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Age</w:t>
            </w:r>
          </w:p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(year)</w:t>
            </w:r>
          </w:p>
        </w:tc>
        <w:tc>
          <w:tcPr>
            <w:tcW w:w="4164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Boys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</w:p>
        </w:tc>
        <w:tc>
          <w:tcPr>
            <w:tcW w:w="416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Girls</w:t>
            </w:r>
          </w:p>
        </w:tc>
      </w:tr>
      <w:tr w:rsidR="003D3725">
        <w:trPr>
          <w:jc w:val="center"/>
        </w:trPr>
        <w:tc>
          <w:tcPr>
            <w:tcW w:w="79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wasting</w:t>
            </w: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normal</w:t>
            </w:r>
          </w:p>
        </w:tc>
        <w:tc>
          <w:tcPr>
            <w:tcW w:w="1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overweight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obesity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wasting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normal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overweight</w:t>
            </w:r>
          </w:p>
        </w:tc>
        <w:tc>
          <w:tcPr>
            <w:tcW w:w="9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obesity</w:t>
            </w:r>
          </w:p>
        </w:tc>
      </w:tr>
      <w:tr w:rsidR="003D3725">
        <w:trPr>
          <w:jc w:val="center"/>
        </w:trPr>
        <w:tc>
          <w:tcPr>
            <w:tcW w:w="797" w:type="dxa"/>
            <w:tcBorders>
              <w:top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7 ~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3.9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4.0~17.3</w:t>
            </w:r>
          </w:p>
        </w:tc>
        <w:tc>
          <w:tcPr>
            <w:tcW w:w="1245" w:type="dxa"/>
            <w:tcBorders>
              <w:top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7.4~19.1</w:t>
            </w:r>
          </w:p>
        </w:tc>
        <w:tc>
          <w:tcPr>
            <w:tcW w:w="864" w:type="dxa"/>
            <w:tcBorders>
              <w:top w:val="single" w:sz="4" w:space="0" w:color="auto"/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19.2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3.4</w:t>
            </w: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3.5~17.1</w:t>
            </w:r>
          </w:p>
        </w:tc>
        <w:tc>
          <w:tcPr>
            <w:tcW w:w="1236" w:type="dxa"/>
            <w:tcBorders>
              <w:top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7.2~18.8</w:t>
            </w:r>
          </w:p>
        </w:tc>
        <w:tc>
          <w:tcPr>
            <w:tcW w:w="903" w:type="dxa"/>
            <w:tcBorders>
              <w:top w:val="single" w:sz="4" w:space="0" w:color="auto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18.9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8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4.0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4.1~18.0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8.1~20.2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0.3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3.6</w:t>
            </w:r>
          </w:p>
        </w:tc>
        <w:tc>
          <w:tcPr>
            <w:tcW w:w="1092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3.7~18.0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8.1~19.8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19.9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9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4.1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4.2~18.8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8.9~21.3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1.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3.8</w:t>
            </w:r>
          </w:p>
        </w:tc>
        <w:tc>
          <w:tcPr>
            <w:tcW w:w="1092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3.9~18.9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9.0~20.9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1.0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10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4.4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4.5~19.5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9.6~22.4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2.5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4.0</w:t>
            </w:r>
          </w:p>
        </w:tc>
        <w:tc>
          <w:tcPr>
            <w:tcW w:w="1092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4.1~19.9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0.0~22.0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2.1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11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4.9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5.0~20.2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0.3~23.5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3.6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4.3</w:t>
            </w:r>
          </w:p>
        </w:tc>
        <w:tc>
          <w:tcPr>
            <w:tcW w:w="1092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4.4~21.0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1.1~23.2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3.3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12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5.4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5.5~20.9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1.0~24.6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4.7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4.7</w:t>
            </w:r>
          </w:p>
        </w:tc>
        <w:tc>
          <w:tcPr>
            <w:tcW w:w="1092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4.8~21.8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1.9~24.4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4.5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13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5.9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6.0~21.8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1.9~25.6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5.7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5.3</w:t>
            </w:r>
          </w:p>
        </w:tc>
        <w:tc>
          <w:tcPr>
            <w:tcW w:w="1092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5.4~22.5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2.6~25.5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5.6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14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6.4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6.5~22.5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2.6~26.3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6.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6.0</w:t>
            </w:r>
          </w:p>
        </w:tc>
        <w:tc>
          <w:tcPr>
            <w:tcW w:w="1092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6.1~22.9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3.0~26.2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6.3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15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 xml:space="preserve">≤ 16.9 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7.0~23.0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3.1~26.8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6.9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6.6</w:t>
            </w:r>
          </w:p>
        </w:tc>
        <w:tc>
          <w:tcPr>
            <w:tcW w:w="1092" w:type="dxa"/>
            <w:shd w:val="clear" w:color="auto" w:fill="auto"/>
          </w:tcPr>
          <w:p w:rsidR="003D3725" w:rsidRDefault="00E83EDA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6.</w:t>
            </w:r>
            <w:r w:rsidR="00137439">
              <w:rPr>
                <w:rFonts w:ascii="Times New Roman" w:eastAsia="宋体" w:hAnsi="Times New Roman"/>
                <w:sz w:val="21"/>
                <w:szCs w:val="21"/>
              </w:rPr>
              <w:t>7~23.3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3.4~26.8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6.9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16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7.3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7.4~23.4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3.5~27.3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7.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7.0</w:t>
            </w:r>
          </w:p>
        </w:tc>
        <w:tc>
          <w:tcPr>
            <w:tcW w:w="1092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7.1~23.6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3.7~27.3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7.4</w:t>
            </w:r>
          </w:p>
        </w:tc>
      </w:tr>
      <w:tr w:rsidR="003D3725">
        <w:trPr>
          <w:jc w:val="center"/>
        </w:trPr>
        <w:tc>
          <w:tcPr>
            <w:tcW w:w="797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b/>
                <w:sz w:val="21"/>
                <w:szCs w:val="21"/>
              </w:rPr>
              <w:t>17 ~</w:t>
            </w:r>
          </w:p>
        </w:tc>
        <w:tc>
          <w:tcPr>
            <w:tcW w:w="960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7.7</w:t>
            </w:r>
          </w:p>
        </w:tc>
        <w:tc>
          <w:tcPr>
            <w:tcW w:w="109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7.8~23.7</w:t>
            </w:r>
          </w:p>
        </w:tc>
        <w:tc>
          <w:tcPr>
            <w:tcW w:w="1245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3.8~27.7</w:t>
            </w:r>
          </w:p>
        </w:tc>
        <w:tc>
          <w:tcPr>
            <w:tcW w:w="864" w:type="dxa"/>
            <w:tcBorders>
              <w:right w:val="nil"/>
            </w:tcBorders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7.8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3D3725" w:rsidRDefault="003D3725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</w:p>
        </w:tc>
        <w:tc>
          <w:tcPr>
            <w:tcW w:w="9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≤ 17.2</w:t>
            </w:r>
          </w:p>
        </w:tc>
        <w:tc>
          <w:tcPr>
            <w:tcW w:w="1092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17.3~23.7</w:t>
            </w:r>
          </w:p>
        </w:tc>
        <w:tc>
          <w:tcPr>
            <w:tcW w:w="1236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23.8~27.6</w:t>
            </w:r>
          </w:p>
        </w:tc>
        <w:tc>
          <w:tcPr>
            <w:tcW w:w="903" w:type="dxa"/>
            <w:shd w:val="clear" w:color="auto" w:fill="auto"/>
          </w:tcPr>
          <w:p w:rsidR="003D3725" w:rsidRDefault="00137439">
            <w:pPr>
              <w:pStyle w:val="EndNoteBibliography"/>
              <w:spacing w:line="360" w:lineRule="auto"/>
              <w:jc w:val="center"/>
              <w:rPr>
                <w:rFonts w:ascii="Times New Roman" w:eastAsia="宋体" w:hAnsi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≥ 27.7</w:t>
            </w:r>
          </w:p>
        </w:tc>
      </w:tr>
    </w:tbl>
    <w:p w:rsidR="0039461A" w:rsidRDefault="0039461A">
      <w:pPr>
        <w:pStyle w:val="EndNoteBibliography"/>
        <w:spacing w:line="360" w:lineRule="auto"/>
        <w:rPr>
          <w:rFonts w:ascii="Times New Roman" w:eastAsia="宋体" w:hAnsi="Times New Roman"/>
          <w:b/>
          <w:sz w:val="24"/>
          <w:szCs w:val="24"/>
        </w:rPr>
      </w:pPr>
      <w:bookmarkStart w:id="0" w:name="_GoBack"/>
      <w:bookmarkEnd w:id="0"/>
    </w:p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9461A" w:rsidRPr="0039461A" w:rsidRDefault="0039461A" w:rsidP="0039461A"/>
    <w:p w:rsidR="003D3725" w:rsidRPr="0039461A" w:rsidRDefault="0039461A" w:rsidP="0039461A">
      <w:pPr>
        <w:tabs>
          <w:tab w:val="left" w:pos="5345"/>
        </w:tabs>
      </w:pPr>
      <w:r>
        <w:tab/>
      </w:r>
    </w:p>
    <w:sectPr w:rsidR="003D3725" w:rsidRPr="0039461A">
      <w:pgSz w:w="11906" w:h="16838"/>
      <w:pgMar w:top="1985" w:right="1418" w:bottom="1418" w:left="1985" w:header="1417" w:footer="141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31EC" w:rsidRDefault="00A331EC">
      <w:r>
        <w:separator/>
      </w:r>
    </w:p>
  </w:endnote>
  <w:endnote w:type="continuationSeparator" w:id="0">
    <w:p w:rsidR="00A331EC" w:rsidRDefault="00A331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31EC" w:rsidRDefault="00A331EC">
      <w:r>
        <w:separator/>
      </w:r>
    </w:p>
  </w:footnote>
  <w:footnote w:type="continuationSeparator" w:id="0">
    <w:p w:rsidR="00A331EC" w:rsidRDefault="00A331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proofState w:grammar="clean"/>
  <w:doNotTrackMoves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A2MbCwMLM0MTMwMTNU0lEKTi0uzszPAykwqQUAGtxOpiwAAAA="/>
  </w:docVars>
  <w:rsids>
    <w:rsidRoot w:val="00A83B9D"/>
    <w:rsid w:val="00091AFC"/>
    <w:rsid w:val="000D6EB2"/>
    <w:rsid w:val="0013403E"/>
    <w:rsid w:val="00137439"/>
    <w:rsid w:val="00152EEA"/>
    <w:rsid w:val="00181362"/>
    <w:rsid w:val="001864BF"/>
    <w:rsid w:val="002963CF"/>
    <w:rsid w:val="002D0A90"/>
    <w:rsid w:val="0039461A"/>
    <w:rsid w:val="003D3725"/>
    <w:rsid w:val="003E5C67"/>
    <w:rsid w:val="00414A6C"/>
    <w:rsid w:val="00456E15"/>
    <w:rsid w:val="004640E4"/>
    <w:rsid w:val="0057367F"/>
    <w:rsid w:val="005C1D15"/>
    <w:rsid w:val="005E733F"/>
    <w:rsid w:val="00651669"/>
    <w:rsid w:val="006A5ADC"/>
    <w:rsid w:val="006B0FDD"/>
    <w:rsid w:val="006B5085"/>
    <w:rsid w:val="0070127E"/>
    <w:rsid w:val="0077672C"/>
    <w:rsid w:val="007F6578"/>
    <w:rsid w:val="00863B68"/>
    <w:rsid w:val="00882E3D"/>
    <w:rsid w:val="00892EEB"/>
    <w:rsid w:val="008B30DC"/>
    <w:rsid w:val="008D3039"/>
    <w:rsid w:val="008E791B"/>
    <w:rsid w:val="008F505C"/>
    <w:rsid w:val="009506D8"/>
    <w:rsid w:val="009E5286"/>
    <w:rsid w:val="00A02D42"/>
    <w:rsid w:val="00A229B7"/>
    <w:rsid w:val="00A331EC"/>
    <w:rsid w:val="00A53B33"/>
    <w:rsid w:val="00A76A8F"/>
    <w:rsid w:val="00A83B9D"/>
    <w:rsid w:val="00AA15F4"/>
    <w:rsid w:val="00B51AC4"/>
    <w:rsid w:val="00B575B1"/>
    <w:rsid w:val="00BF7CA7"/>
    <w:rsid w:val="00CB5BFE"/>
    <w:rsid w:val="00CD7B6C"/>
    <w:rsid w:val="00CF29C8"/>
    <w:rsid w:val="00D91719"/>
    <w:rsid w:val="00E076F9"/>
    <w:rsid w:val="00E83EDA"/>
    <w:rsid w:val="00FE044A"/>
    <w:rsid w:val="00FF1205"/>
    <w:rsid w:val="07122C3E"/>
    <w:rsid w:val="074A138F"/>
    <w:rsid w:val="0C9A6A00"/>
    <w:rsid w:val="157C202C"/>
    <w:rsid w:val="16C83BCC"/>
    <w:rsid w:val="1BD47B07"/>
    <w:rsid w:val="1BF66808"/>
    <w:rsid w:val="1F2531EE"/>
    <w:rsid w:val="258B1681"/>
    <w:rsid w:val="25AB4EE3"/>
    <w:rsid w:val="26197A73"/>
    <w:rsid w:val="26354CD8"/>
    <w:rsid w:val="29F9728D"/>
    <w:rsid w:val="2E1B00DD"/>
    <w:rsid w:val="3342624C"/>
    <w:rsid w:val="34542162"/>
    <w:rsid w:val="3CE0225F"/>
    <w:rsid w:val="41AB35EE"/>
    <w:rsid w:val="4737305B"/>
    <w:rsid w:val="4C451650"/>
    <w:rsid w:val="587F4473"/>
    <w:rsid w:val="5E4B7515"/>
    <w:rsid w:val="67042D49"/>
    <w:rsid w:val="69722C5F"/>
    <w:rsid w:val="6AEF5ABE"/>
    <w:rsid w:val="6B161EB7"/>
    <w:rsid w:val="6E883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E46DF0"/>
  <w15:docId w15:val="{275700A5-8779-4244-999D-1C7238DD3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unhideWhenUsed="1" w:qFormat="1"/>
    <w:lsdException w:name="caption" w:semiHidden="1" w:unhideWhenUsed="1" w:qFormat="1"/>
    <w:lsdException w:name="annotation reference" w:uiPriority="99" w:unhideWhenUsed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nhideWhenUsed="1" w:qFormat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="等线" w:eastAsia="等线" w:hAnsi="等线"/>
      <w:sz w:val="18"/>
      <w:szCs w:val="18"/>
    </w:rPr>
  </w:style>
  <w:style w:type="paragraph" w:styleId="a4">
    <w:name w:val="header"/>
    <w:basedOn w:val="a"/>
    <w:link w:val="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7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uiPriority w:val="99"/>
    <w:unhideWhenUsed/>
    <w:rPr>
      <w:sz w:val="21"/>
      <w:szCs w:val="21"/>
    </w:rPr>
  </w:style>
  <w:style w:type="paragraph" w:customStyle="1" w:styleId="EndNoteBibliography">
    <w:name w:val="EndNote Bibliography"/>
    <w:basedOn w:val="a"/>
    <w:qFormat/>
    <w:rPr>
      <w:rFonts w:ascii="等线" w:eastAsia="等线" w:hAnsi="等线"/>
      <w:kern w:val="0"/>
      <w:sz w:val="20"/>
      <w:szCs w:val="20"/>
    </w:rPr>
  </w:style>
  <w:style w:type="character" w:customStyle="1" w:styleId="a5">
    <w:name w:val="页眉 字符"/>
    <w:link w:val="a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苏</dc:creator>
  <cp:lastModifiedBy>c</cp:lastModifiedBy>
  <cp:revision>7</cp:revision>
  <dcterms:created xsi:type="dcterms:W3CDTF">2021-05-14T11:27:00Z</dcterms:created>
  <dcterms:modified xsi:type="dcterms:W3CDTF">2021-11-04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6DA783AF12544131AE85D16CD7950124</vt:lpwstr>
  </property>
</Properties>
</file>